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45755A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а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45755A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__________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76593A"/>
    <w:rsid w:val="00846E4A"/>
    <w:rsid w:val="008E70AA"/>
    <w:rsid w:val="00912F65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Aleksandar Puljevic</cp:lastModifiedBy>
  <cp:revision>5</cp:revision>
  <dcterms:created xsi:type="dcterms:W3CDTF">2022-04-18T09:16:00Z</dcterms:created>
  <dcterms:modified xsi:type="dcterms:W3CDTF">2022-04-18T11:22:00Z</dcterms:modified>
</cp:coreProperties>
</file>